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1938FC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1938FC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38FC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1938FC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1938FC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1938FC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1938FC">
        <w:rPr>
          <w:rFonts w:ascii="Times New Roman" w:hAnsi="Times New Roman"/>
          <w:sz w:val="20"/>
          <w:szCs w:val="24"/>
        </w:rPr>
        <w:t>Venkatapur</w:t>
      </w:r>
      <w:proofErr w:type="spellEnd"/>
      <w:r w:rsidRPr="001938FC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1938FC">
        <w:rPr>
          <w:rFonts w:ascii="Times New Roman" w:hAnsi="Times New Roman"/>
          <w:sz w:val="20"/>
          <w:szCs w:val="24"/>
        </w:rPr>
        <w:t>Ghatkesar</w:t>
      </w:r>
      <w:proofErr w:type="spellEnd"/>
      <w:r w:rsidRPr="001938FC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1938FC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1938FC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1938FC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38FC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E450F37" w14:textId="5A0189AE" w:rsidR="008561B4" w:rsidRPr="00512145" w:rsidRDefault="008561B4" w:rsidP="00512145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512145">
        <w:rPr>
          <w:rFonts w:ascii="Times New Roman" w:hAnsi="Times New Roman" w:cs="Times New Roman"/>
          <w:sz w:val="24"/>
          <w:szCs w:val="24"/>
        </w:rPr>
        <w:t>Name of the Course:</w:t>
      </w:r>
      <w:r w:rsidRPr="005121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12145">
        <w:rPr>
          <w:rFonts w:ascii="Times New Roman" w:hAnsi="Times New Roman" w:cs="Times New Roman"/>
          <w:b/>
          <w:sz w:val="24"/>
          <w:szCs w:val="24"/>
        </w:rPr>
        <w:t>PRODUCTION TECHNOLOGY</w:t>
      </w:r>
    </w:p>
    <w:p w14:paraId="0554B8E0" w14:textId="7F08F70D" w:rsidR="008561B4" w:rsidRPr="00512145" w:rsidRDefault="008561B4" w:rsidP="00512145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512145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51214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473E" w:rsidRPr="009A473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Mr. </w:t>
      </w:r>
      <w:r w:rsidR="00DC3129" w:rsidRPr="009A473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. NARESH KUMAR GOUD</w:t>
      </w:r>
    </w:p>
    <w:p w14:paraId="42F66415" w14:textId="5964A682" w:rsidR="00BD6158" w:rsidRPr="00512145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512145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512145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65388A5E" w14:textId="77777777" w:rsidR="00512145" w:rsidRPr="00E422FC" w:rsidRDefault="00512145" w:rsidP="0051214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After completion of this course the students must be able to:</w:t>
      </w:r>
    </w:p>
    <w:p w14:paraId="45211549" w14:textId="77777777" w:rsidR="00512145" w:rsidRPr="00E422FC" w:rsidRDefault="00512145" w:rsidP="00512145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10"/>
          <w:szCs w:val="24"/>
        </w:rPr>
      </w:pPr>
    </w:p>
    <w:p w14:paraId="213A62E5" w14:textId="77777777" w:rsidR="00512145" w:rsidRPr="00E422FC" w:rsidRDefault="00512145" w:rsidP="0051214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Know the different casting process and able to make a casting and preparation of the patterns for the desired parts.</w:t>
      </w:r>
    </w:p>
    <w:p w14:paraId="57F0A8B5" w14:textId="77777777" w:rsidR="00512145" w:rsidRPr="00E422FC" w:rsidRDefault="00512145" w:rsidP="0051214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Understand &amp; design the gating and riser system and utilize the different special casting processes in real time.</w:t>
      </w:r>
    </w:p>
    <w:p w14:paraId="46850677" w14:textId="77777777" w:rsidR="00512145" w:rsidRPr="00E422FC" w:rsidRDefault="00512145" w:rsidP="0051214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Use the different welding processes for joining the parts for fabricating the final product.</w:t>
      </w:r>
    </w:p>
    <w:p w14:paraId="7855CD7B" w14:textId="77777777" w:rsidR="00512145" w:rsidRPr="00E422FC" w:rsidRDefault="00512145" w:rsidP="0051214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Understand the different sheet metal working processes and their application in practical.</w:t>
      </w:r>
    </w:p>
    <w:p w14:paraId="0EB8E81D" w14:textId="77777777" w:rsidR="00512145" w:rsidRPr="00E422FC" w:rsidRDefault="00512145" w:rsidP="0051214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Distinguish the plastics and able to produce the plastic parts.</w:t>
      </w:r>
    </w:p>
    <w:p w14:paraId="0285AAC8" w14:textId="621AD81D" w:rsidR="00DB36BC" w:rsidRPr="001938FC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</w:p>
    <w:p w14:paraId="7844AC17" w14:textId="3AE507B2" w:rsidR="002C46DB" w:rsidRPr="001938FC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938FC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1938FC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1938FC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1938FC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1938F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1938FC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1938FC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1938F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1938F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1938F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1938FC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1938FC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1938FC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1938FC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1938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0530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0530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EC65A7" w:rsidRPr="000530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1BEE1B61" w:rsidR="00EC65A7" w:rsidRPr="000530FC" w:rsidRDefault="00B52D74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EC65A7" w:rsidRPr="000530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EC65A7" w:rsidRPr="000530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0530FC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6FEAC3D0" w:rsidR="00EC65A7" w:rsidRPr="000530FC" w:rsidRDefault="00283403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070C6152" w:rsidR="00EC65A7" w:rsidRPr="000530FC" w:rsidRDefault="006D006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6521C61" w:rsidR="00EC65A7" w:rsidRPr="000530FC" w:rsidRDefault="006D006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57A68274" w:rsidR="00EC65A7" w:rsidRPr="000530FC" w:rsidRDefault="00236426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11EDED3B" w:rsidR="00EC65A7" w:rsidRPr="000530FC" w:rsidRDefault="006D006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3A7413B" w14:textId="6146D8A5" w:rsidR="00EC65A7" w:rsidRPr="001938FC" w:rsidRDefault="00382DC3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24BBBB1A" w14:textId="1733F6B9" w:rsidR="00EC65A7" w:rsidRPr="001938FC" w:rsidRDefault="007F33F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7AB29A6E" w14:textId="6F135192" w:rsidR="00EC65A7" w:rsidRPr="001938FC" w:rsidRDefault="00382DC3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938FC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53205247" w:rsidR="00EC65A7" w:rsidRPr="000530FC" w:rsidRDefault="00B52D7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EC65A7" w:rsidRPr="000530FC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1AA6467E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3491C598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3363C40A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636FEBF3" w:rsidR="00EC65A7" w:rsidRPr="000530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33441372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2A33422" w14:textId="64868920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083098DF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6E2C46D8" w14:textId="07BE64B6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938FC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40D204BE" w:rsidR="00EC65A7" w:rsidRPr="000530FC" w:rsidRDefault="00B52D7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5C39159E" w:rsidR="00EC65A7" w:rsidRPr="000530FC" w:rsidRDefault="00B52D74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1094A125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1CC3498D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4B4BFA66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32E5B220" w:rsidR="00EC65A7" w:rsidRPr="000530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167A06D2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39CC7D" w14:textId="73589EA3" w:rsidR="00EC65A7" w:rsidRPr="001938FC" w:rsidRDefault="007F33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7212265D" w:rsidR="00EC65A7" w:rsidRPr="001938FC" w:rsidRDefault="007F33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21710F60" w14:textId="284E6DA0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938FC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0BA2C207" w:rsidR="00EC65A7" w:rsidRPr="000530FC" w:rsidRDefault="00B52D7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6CB8CF65" w:rsidR="00EC65A7" w:rsidRPr="000530FC" w:rsidRDefault="00B52D7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5C89F02B" w:rsidR="00EC65A7" w:rsidRPr="000530FC" w:rsidRDefault="00B52D74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0700DC1D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5ECAF55A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3850751A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5BB5BD7E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184B9CC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39B96819" w:rsidR="00EC65A7" w:rsidRPr="000530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4260DD02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765759AB" w14:textId="2431F91C" w:rsidR="00EC65A7" w:rsidRPr="001938FC" w:rsidRDefault="007F33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7952B68" w14:textId="20F7462A" w:rsidR="00EC65A7" w:rsidRPr="001938FC" w:rsidRDefault="007F33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4213276" w14:textId="4ABDD643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938FC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025471B8" w:rsidR="00EC65A7" w:rsidRPr="000530FC" w:rsidRDefault="00B52D74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7777777" w:rsidR="00EC65A7" w:rsidRPr="000530FC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3CE32AFD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52B57D7A" w:rsidR="00EC65A7" w:rsidRPr="000530FC" w:rsidRDefault="0028340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612E1896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0530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082A35D5" w:rsidR="00EC65A7" w:rsidRPr="000530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67031C80" w:rsidR="00EC65A7" w:rsidRPr="000530FC" w:rsidRDefault="006D006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</w:pPr>
            <w:r w:rsidRPr="000530FC">
              <w:rPr>
                <w:rFonts w:ascii="Times New Roman" w:hAnsi="Times New Roman" w:cs="Times New Roman"/>
                <w:b/>
                <w:iCs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02C39BF9" w14:textId="375DB1CD" w:rsidR="00EC65A7" w:rsidRPr="001938FC" w:rsidRDefault="007F33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55DEC1D" w14:textId="09FC3C9C" w:rsidR="00EC65A7" w:rsidRPr="001938FC" w:rsidRDefault="007F33F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6CC56BC6" w14:textId="56000AA3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938FC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1F965E9A" w:rsidR="00EC65A7" w:rsidRPr="001938FC" w:rsidRDefault="00E423A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  <w:bookmarkStart w:id="0" w:name="_GoBack"/>
            <w:bookmarkEnd w:id="0"/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21156C32" w:rsidR="00EC65A7" w:rsidRPr="001938FC" w:rsidRDefault="00B52D74" w:rsidP="00B52D74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77777777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0D138280" w:rsidR="00EC65A7" w:rsidRPr="001938FC" w:rsidRDefault="00331CF1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43D2A64F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AB336BF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1938FC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938FC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10910BC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5337B274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33D86E15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0DE83288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6B1F72AA" w:rsidR="00EC65A7" w:rsidRPr="001938FC" w:rsidRDefault="0023642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8378F9" w14:textId="5CF63AC8" w:rsidR="00EC65A7" w:rsidRPr="001938FC" w:rsidRDefault="00331CF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049D528D" w14:textId="07CB2112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74" w:type="pct"/>
            <w:vAlign w:val="center"/>
          </w:tcPr>
          <w:p w14:paraId="4B0C09D2" w14:textId="02629D36" w:rsidR="00EC65A7" w:rsidRPr="001938FC" w:rsidRDefault="00382DC3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</w:tbl>
    <w:p w14:paraId="52E9788F" w14:textId="67437584" w:rsidR="003A5487" w:rsidRPr="001938FC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736E0EB1" w14:textId="1F1C5525" w:rsidR="00246D5E" w:rsidRPr="00121104" w:rsidRDefault="00246D5E" w:rsidP="00246D5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603699BB" w14:textId="77777777" w:rsidR="00246D5E" w:rsidRPr="00121104" w:rsidRDefault="00246D5E" w:rsidP="00246D5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29B47779" w14:textId="77777777" w:rsidR="00246D5E" w:rsidRPr="00121104" w:rsidRDefault="00246D5E" w:rsidP="00246D5E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0B581CF3" w14:textId="77777777" w:rsidR="00246D5E" w:rsidRPr="00121104" w:rsidRDefault="00246D5E" w:rsidP="00246D5E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4E5B4E66" w14:textId="77777777" w:rsidR="00246D5E" w:rsidRDefault="00246D5E" w:rsidP="00246D5E">
      <w:pPr>
        <w:rPr>
          <w:rFonts w:ascii="Times New Roman" w:hAnsi="Times New Roman" w:cs="Times New Roman"/>
          <w:b/>
          <w:sz w:val="24"/>
          <w:szCs w:val="24"/>
        </w:rPr>
      </w:pPr>
    </w:p>
    <w:p w14:paraId="1CFB2CE2" w14:textId="77777777" w:rsidR="00246D5E" w:rsidRDefault="00246D5E" w:rsidP="00246D5E">
      <w:pPr>
        <w:rPr>
          <w:rFonts w:ascii="Times New Roman" w:hAnsi="Times New Roman" w:cs="Times New Roman"/>
          <w:b/>
          <w:sz w:val="24"/>
          <w:szCs w:val="24"/>
        </w:rPr>
      </w:pPr>
    </w:p>
    <w:p w14:paraId="1FDB7AC5" w14:textId="77777777" w:rsidR="00246D5E" w:rsidRPr="00121104" w:rsidRDefault="00246D5E" w:rsidP="00246D5E">
      <w:pPr>
        <w:ind w:left="2160" w:firstLine="72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169565E" w14:textId="58EF67CD" w:rsidR="005F52B2" w:rsidRPr="001938FC" w:rsidRDefault="005F52B2" w:rsidP="00246D5E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sectPr w:rsidR="005F52B2" w:rsidRPr="001938FC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8DE9482" w14:textId="77777777" w:rsidR="00ED70CD" w:rsidRDefault="00ED70CD" w:rsidP="00BA668C">
      <w:pPr>
        <w:spacing w:after="0" w:line="240" w:lineRule="auto"/>
      </w:pPr>
      <w:r>
        <w:separator/>
      </w:r>
    </w:p>
  </w:endnote>
  <w:endnote w:type="continuationSeparator" w:id="0">
    <w:p w14:paraId="6C214880" w14:textId="77777777" w:rsidR="00ED70CD" w:rsidRDefault="00ED70CD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7EAE78" w14:textId="77777777" w:rsidR="00ED70CD" w:rsidRDefault="00ED70CD" w:rsidP="00BA668C">
      <w:pPr>
        <w:spacing w:after="0" w:line="240" w:lineRule="auto"/>
      </w:pPr>
      <w:r>
        <w:separator/>
      </w:r>
    </w:p>
  </w:footnote>
  <w:footnote w:type="continuationSeparator" w:id="0">
    <w:p w14:paraId="070ED9A7" w14:textId="77777777" w:rsidR="00ED70CD" w:rsidRDefault="00ED70CD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4F50CC"/>
    <w:multiLevelType w:val="hybridMultilevel"/>
    <w:tmpl w:val="BB762F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530FC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938FC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36426"/>
    <w:rsid w:val="00242B37"/>
    <w:rsid w:val="00246D5E"/>
    <w:rsid w:val="00251053"/>
    <w:rsid w:val="0025360B"/>
    <w:rsid w:val="002603BE"/>
    <w:rsid w:val="0026187F"/>
    <w:rsid w:val="00267F0D"/>
    <w:rsid w:val="002768C8"/>
    <w:rsid w:val="00283403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31CF1"/>
    <w:rsid w:val="003449BC"/>
    <w:rsid w:val="0035009A"/>
    <w:rsid w:val="00376312"/>
    <w:rsid w:val="00382DC3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12145"/>
    <w:rsid w:val="00536B5A"/>
    <w:rsid w:val="00545C0B"/>
    <w:rsid w:val="00566B5A"/>
    <w:rsid w:val="00583D97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0060"/>
    <w:rsid w:val="006D5EBA"/>
    <w:rsid w:val="006E2EEA"/>
    <w:rsid w:val="006F5389"/>
    <w:rsid w:val="006F633C"/>
    <w:rsid w:val="0070084C"/>
    <w:rsid w:val="0070316B"/>
    <w:rsid w:val="00716A17"/>
    <w:rsid w:val="00721271"/>
    <w:rsid w:val="00725B75"/>
    <w:rsid w:val="0073576E"/>
    <w:rsid w:val="00771E1B"/>
    <w:rsid w:val="00780ECE"/>
    <w:rsid w:val="007860D2"/>
    <w:rsid w:val="007915F6"/>
    <w:rsid w:val="007A7B9D"/>
    <w:rsid w:val="007B532F"/>
    <w:rsid w:val="007F33FB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A473E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52D74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4853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3129"/>
    <w:rsid w:val="00DC5854"/>
    <w:rsid w:val="00DE7F4F"/>
    <w:rsid w:val="00DF6101"/>
    <w:rsid w:val="00E16EA5"/>
    <w:rsid w:val="00E37507"/>
    <w:rsid w:val="00E423AC"/>
    <w:rsid w:val="00EC3244"/>
    <w:rsid w:val="00EC65A7"/>
    <w:rsid w:val="00EC7168"/>
    <w:rsid w:val="00ED4FC2"/>
    <w:rsid w:val="00ED70CD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53</cp:revision>
  <cp:lastPrinted>2022-03-30T04:18:00Z</cp:lastPrinted>
  <dcterms:created xsi:type="dcterms:W3CDTF">2022-07-20T05:07:00Z</dcterms:created>
  <dcterms:modified xsi:type="dcterms:W3CDTF">2022-07-23T07:27:00Z</dcterms:modified>
</cp:coreProperties>
</file>